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isa Lev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ev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235 Chestnut St Northbrook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isajamielev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602451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og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0/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